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7FA677" w14:textId="77777777" w:rsidR="00A27383" w:rsidRPr="00A31C04" w:rsidRDefault="009016E5" w:rsidP="009016E5">
      <w:pPr>
        <w:pStyle w:val="Title"/>
        <w:rPr>
          <w:rFonts w:ascii="Georgia" w:hAnsi="Georgia"/>
          <w:sz w:val="40"/>
          <w:szCs w:val="40"/>
        </w:rPr>
      </w:pPr>
      <w:r w:rsidRPr="00A31C04">
        <w:rPr>
          <w:rFonts w:ascii="Georgia" w:hAnsi="Georgia"/>
          <w:sz w:val="40"/>
          <w:szCs w:val="40"/>
        </w:rPr>
        <w:t>Pavan Kumar Adhepalli</w:t>
      </w:r>
    </w:p>
    <w:p w14:paraId="55221199" w14:textId="3B8D40A2" w:rsidR="00965D17" w:rsidRPr="003060D5" w:rsidRDefault="009016E5" w:rsidP="009016E5">
      <w:pPr>
        <w:rPr>
          <w:rFonts w:ascii="Georgia" w:hAnsi="Georgia"/>
          <w:color w:val="000000" w:themeColor="text1"/>
        </w:rPr>
      </w:pPr>
      <w:r w:rsidRPr="003060D5">
        <w:rPr>
          <w:rFonts w:ascii="Georgia" w:hAnsi="Georgia"/>
          <w:color w:val="000000" w:themeColor="text1"/>
        </w:rPr>
        <w:t>Toronto, Canada</w:t>
      </w:r>
      <w:r w:rsidR="00965D17" w:rsidRPr="003060D5">
        <w:rPr>
          <w:rFonts w:ascii="Georgia" w:hAnsi="Georgia"/>
          <w:color w:val="000000" w:themeColor="text1"/>
        </w:rPr>
        <w:t> | </w:t>
      </w:r>
      <w:r w:rsidR="0036629F">
        <w:rPr>
          <w:rFonts w:ascii="Georgia" w:hAnsi="Georgia"/>
          <w:color w:val="000000" w:themeColor="text1"/>
        </w:rPr>
        <w:t>(416)-845-7706</w:t>
      </w:r>
      <w:r w:rsidR="00965D17" w:rsidRPr="003060D5">
        <w:rPr>
          <w:rFonts w:ascii="Georgia" w:hAnsi="Georgia"/>
          <w:color w:val="000000" w:themeColor="text1"/>
        </w:rPr>
        <w:t> | </w:t>
      </w:r>
      <w:r w:rsidRPr="003060D5">
        <w:rPr>
          <w:rFonts w:ascii="Georgia" w:hAnsi="Georgia"/>
          <w:color w:val="000000" w:themeColor="text1"/>
        </w:rPr>
        <w:t>pavan7314@gmail.com</w:t>
      </w:r>
    </w:p>
    <w:p w14:paraId="170A09DA" w14:textId="1E20971C" w:rsidR="009016E5" w:rsidRPr="003060D5" w:rsidRDefault="00CA3CA3" w:rsidP="003060D5">
      <w:pPr>
        <w:pStyle w:val="Salutation"/>
        <w:jc w:val="both"/>
        <w:rPr>
          <w:rFonts w:ascii="Georgia" w:hAnsi="Georgia"/>
          <w:b w:val="0"/>
          <w:bCs w:val="0"/>
          <w:color w:val="000000" w:themeColor="text1"/>
        </w:rPr>
      </w:pPr>
      <w:r w:rsidRPr="003060D5">
        <w:rPr>
          <w:rFonts w:ascii="Georgia" w:hAnsi="Georgia"/>
          <w:b w:val="0"/>
          <w:bCs w:val="0"/>
          <w:color w:val="000000" w:themeColor="text1"/>
        </w:rPr>
        <w:t>Dea</w:t>
      </w:r>
      <w:r w:rsidR="00E1635F">
        <w:rPr>
          <w:rFonts w:ascii="Georgia" w:hAnsi="Georgia"/>
          <w:b w:val="0"/>
          <w:bCs w:val="0"/>
          <w:color w:val="000000" w:themeColor="text1"/>
        </w:rPr>
        <w:t>r Hiring Manager</w:t>
      </w:r>
      <w:r w:rsidR="009016E5" w:rsidRPr="003060D5">
        <w:rPr>
          <w:rFonts w:ascii="Georgia" w:hAnsi="Georgia"/>
          <w:b w:val="0"/>
          <w:bCs w:val="0"/>
          <w:color w:val="000000" w:themeColor="text1"/>
        </w:rPr>
        <w:t>,</w:t>
      </w:r>
    </w:p>
    <w:p w14:paraId="7728BFEA" w14:textId="4D7922DB" w:rsidR="009016E5" w:rsidRPr="003060D5" w:rsidRDefault="009016E5" w:rsidP="00FE63D0">
      <w:pPr>
        <w:pStyle w:val="NormalWeb"/>
        <w:shd w:val="clear" w:color="auto" w:fill="FFFFFF"/>
        <w:spacing w:before="0" w:beforeAutospacing="0" w:after="300" w:afterAutospacing="0" w:line="276" w:lineRule="auto"/>
        <w:jc w:val="both"/>
        <w:textAlignment w:val="baseline"/>
        <w:rPr>
          <w:rFonts w:ascii="Georgia" w:eastAsiaTheme="minorHAnsi" w:hAnsi="Georgia" w:cstheme="minorBidi"/>
          <w:color w:val="000000" w:themeColor="text1"/>
          <w:sz w:val="22"/>
          <w:szCs w:val="22"/>
        </w:rPr>
      </w:pPr>
      <w:r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>Your job descripti</w:t>
      </w:r>
      <w:r w:rsidR="00F74740"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on for </w:t>
      </w:r>
      <w:r w:rsidR="009567C9"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>the</w:t>
      </w:r>
      <w:r w:rsidR="00B44B0F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Collections Specialist</w:t>
      </w:r>
      <w:r w:rsidR="006E74C3"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</w:t>
      </w:r>
      <w:r w:rsidR="00A24CE8"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>position</w:t>
      </w:r>
      <w:r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matches quite closely </w:t>
      </w:r>
      <w:r w:rsidR="00AC2DB3"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>with</w:t>
      </w:r>
      <w:r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my career profile. </w:t>
      </w:r>
      <w:r w:rsidR="005050A3" w:rsidRPr="00C77FE9">
        <w:rPr>
          <w:rFonts w:ascii="Georgia" w:eastAsiaTheme="minorHAnsi" w:hAnsi="Georgia" w:cstheme="minorBidi"/>
          <w:color w:val="000000" w:themeColor="text1"/>
          <w:sz w:val="22"/>
          <w:szCs w:val="22"/>
        </w:rPr>
        <w:t>Bearing this in mind, I am confident I’d mak</w:t>
      </w:r>
      <w:r w:rsidR="005050A3">
        <w:rPr>
          <w:rFonts w:ascii="Georgia" w:eastAsiaTheme="minorHAnsi" w:hAnsi="Georgia" w:cstheme="minorBidi"/>
          <w:color w:val="000000" w:themeColor="text1"/>
          <w:sz w:val="22"/>
          <w:szCs w:val="22"/>
        </w:rPr>
        <w:t>e a strong addition to the team</w:t>
      </w:r>
      <w:r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>.</w:t>
      </w:r>
    </w:p>
    <w:p w14:paraId="71577E66" w14:textId="6AF24E32" w:rsidR="00FA1CE8" w:rsidRPr="003060D5" w:rsidRDefault="006D2A42" w:rsidP="00794EC2">
      <w:pPr>
        <w:pStyle w:val="NormalWeb"/>
        <w:shd w:val="clear" w:color="auto" w:fill="FFFFFF"/>
        <w:spacing w:before="0" w:beforeAutospacing="0" w:after="300" w:afterAutospacing="0" w:line="276" w:lineRule="auto"/>
        <w:jc w:val="both"/>
        <w:textAlignment w:val="baseline"/>
        <w:rPr>
          <w:rFonts w:ascii="Georgia" w:eastAsiaTheme="minorHAnsi" w:hAnsi="Georgia" w:cstheme="minorBidi"/>
          <w:color w:val="000000" w:themeColor="text1"/>
          <w:sz w:val="22"/>
          <w:szCs w:val="22"/>
        </w:rPr>
      </w:pPr>
      <w:r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>S</w:t>
      </w:r>
      <w:r w:rsidR="005050A3">
        <w:rPr>
          <w:rFonts w:ascii="Georgia" w:eastAsiaTheme="minorHAnsi" w:hAnsi="Georgia" w:cstheme="minorBidi"/>
          <w:color w:val="000000" w:themeColor="text1"/>
          <w:sz w:val="22"/>
          <w:szCs w:val="22"/>
        </w:rPr>
        <w:t>trong background</w:t>
      </w:r>
      <w:r w:rsidR="00E72B5C" w:rsidRPr="00E72B5C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in </w:t>
      </w:r>
      <w:r w:rsidR="005050A3">
        <w:rPr>
          <w:rFonts w:ascii="Georgia" w:eastAsiaTheme="minorHAnsi" w:hAnsi="Georgia" w:cstheme="minorBidi"/>
          <w:color w:val="000000" w:themeColor="text1"/>
          <w:sz w:val="22"/>
          <w:szCs w:val="22"/>
        </w:rPr>
        <w:t>demonstrating</w:t>
      </w:r>
      <w:r w:rsidR="005050A3" w:rsidRPr="005050A3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an empathetic approach while listening to customers, analyzing their needs</w:t>
      </w:r>
      <w:r w:rsidR="005050A3">
        <w:rPr>
          <w:rFonts w:ascii="Georgia" w:eastAsiaTheme="minorHAnsi" w:hAnsi="Georgia" w:cstheme="minorBidi"/>
          <w:color w:val="000000" w:themeColor="text1"/>
          <w:sz w:val="22"/>
          <w:szCs w:val="22"/>
        </w:rPr>
        <w:t>,</w:t>
      </w:r>
      <w:r w:rsidR="005050A3" w:rsidRPr="005050A3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</w:t>
      </w:r>
      <w:r w:rsidR="00B44B0F">
        <w:rPr>
          <w:rFonts w:ascii="Georgia" w:eastAsiaTheme="minorHAnsi" w:hAnsi="Georgia" w:cstheme="minorBidi"/>
          <w:color w:val="000000" w:themeColor="text1"/>
          <w:sz w:val="22"/>
          <w:szCs w:val="22"/>
        </w:rPr>
        <w:t>m</w:t>
      </w:r>
      <w:r w:rsidR="00B44B0F" w:rsidRPr="00B44B0F">
        <w:rPr>
          <w:rFonts w:ascii="Georgia" w:eastAsiaTheme="minorHAnsi" w:hAnsi="Georgia" w:cstheme="minorBidi"/>
          <w:color w:val="000000" w:themeColor="text1"/>
          <w:sz w:val="22"/>
          <w:szCs w:val="22"/>
        </w:rPr>
        <w:t>anaging delinquent accounts</w:t>
      </w:r>
      <w:r w:rsidR="00B44B0F">
        <w:rPr>
          <w:rFonts w:ascii="Georgia" w:eastAsiaTheme="minorHAnsi" w:hAnsi="Georgia" w:cstheme="minorBidi"/>
          <w:color w:val="000000" w:themeColor="text1"/>
          <w:sz w:val="22"/>
          <w:szCs w:val="22"/>
        </w:rPr>
        <w:t>,</w:t>
      </w:r>
      <w:bookmarkStart w:id="0" w:name="_GoBack"/>
      <w:bookmarkEnd w:id="0"/>
      <w:r w:rsidR="00B44B0F" w:rsidRPr="00B44B0F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and providing excellent customer service while negotiating payment terms with customers</w:t>
      </w:r>
      <w:r w:rsidR="00B44B0F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</w:t>
      </w:r>
      <w:r w:rsidR="005050A3" w:rsidRPr="00B44B0F">
        <w:rPr>
          <w:rFonts w:ascii="Georgia" w:eastAsiaTheme="minorHAnsi" w:hAnsi="Georgia" w:cstheme="minorBidi"/>
          <w:color w:val="000000" w:themeColor="text1"/>
          <w:sz w:val="22"/>
          <w:szCs w:val="22"/>
        </w:rPr>
        <w:t>a</w:t>
      </w:r>
      <w:r w:rsidR="005050A3" w:rsidRPr="005050A3">
        <w:rPr>
          <w:rFonts w:ascii="Georgia" w:eastAsiaTheme="minorHAnsi" w:hAnsi="Georgia" w:cstheme="minorBidi"/>
          <w:color w:val="000000" w:themeColor="text1"/>
          <w:sz w:val="22"/>
          <w:szCs w:val="22"/>
        </w:rPr>
        <w:t>nd helping re</w:t>
      </w:r>
      <w:r w:rsidR="005050A3">
        <w:rPr>
          <w:rFonts w:ascii="Georgia" w:eastAsiaTheme="minorHAnsi" w:hAnsi="Georgia" w:cstheme="minorBidi"/>
          <w:color w:val="000000" w:themeColor="text1"/>
          <w:sz w:val="22"/>
          <w:szCs w:val="22"/>
        </w:rPr>
        <w:t>solve their issues.  Also, analytical, detail-</w:t>
      </w:r>
      <w:r w:rsidR="005050A3" w:rsidRPr="005050A3">
        <w:rPr>
          <w:rFonts w:ascii="Georgia" w:eastAsiaTheme="minorHAnsi" w:hAnsi="Georgia" w:cstheme="minorBidi"/>
          <w:color w:val="000000" w:themeColor="text1"/>
          <w:sz w:val="22"/>
          <w:szCs w:val="22"/>
        </w:rPr>
        <w:t>oriented, and enjoy solving problems both imaginatively and resourcefully</w:t>
      </w:r>
      <w:r w:rsidR="008C1329" w:rsidRPr="008C1329">
        <w:rPr>
          <w:rFonts w:ascii="Georgia" w:eastAsiaTheme="minorHAnsi" w:hAnsi="Georgia" w:cstheme="minorBidi"/>
          <w:color w:val="000000" w:themeColor="text1"/>
          <w:sz w:val="22"/>
          <w:szCs w:val="22"/>
        </w:rPr>
        <w:t>.</w:t>
      </w:r>
      <w:r w:rsidR="008C1329"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</w:t>
      </w:r>
    </w:p>
    <w:p w14:paraId="7251C3A9" w14:textId="7BC7B0EF" w:rsidR="001034FE" w:rsidRDefault="009016E5" w:rsidP="001034FE">
      <w:pPr>
        <w:pStyle w:val="NormalWeb"/>
        <w:shd w:val="clear" w:color="auto" w:fill="FFFFFF"/>
        <w:spacing w:after="300" w:line="276" w:lineRule="auto"/>
        <w:jc w:val="both"/>
        <w:textAlignment w:val="baseline"/>
        <w:rPr>
          <w:rFonts w:ascii="Georgia" w:eastAsiaTheme="minorHAnsi" w:hAnsi="Georgia" w:cstheme="minorBidi"/>
          <w:color w:val="000000" w:themeColor="text1"/>
          <w:sz w:val="22"/>
          <w:szCs w:val="22"/>
        </w:rPr>
      </w:pPr>
      <w:r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>Furthermore, I have been acclaimed for</w:t>
      </w:r>
      <w:r w:rsidR="005050A3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being</w:t>
      </w:r>
      <w:r w:rsidR="00F74740"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</w:t>
      </w:r>
      <w:r w:rsidR="005050A3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a </w:t>
      </w:r>
      <w:r w:rsidR="00183262">
        <w:rPr>
          <w:rFonts w:ascii="Georgia" w:eastAsiaTheme="minorHAnsi" w:hAnsi="Georgia" w:cstheme="minorBidi"/>
          <w:color w:val="000000" w:themeColor="text1"/>
          <w:sz w:val="22"/>
          <w:szCs w:val="22"/>
        </w:rPr>
        <w:t>positive, s</w:t>
      </w:r>
      <w:r w:rsidR="002C48FB">
        <w:rPr>
          <w:rFonts w:ascii="Georgia" w:eastAsiaTheme="minorHAnsi" w:hAnsi="Georgia" w:cstheme="minorBidi"/>
          <w:color w:val="000000" w:themeColor="text1"/>
          <w:sz w:val="22"/>
          <w:szCs w:val="22"/>
        </w:rPr>
        <w:t>elf-driven</w:t>
      </w:r>
      <w:r w:rsidR="00A56AA9">
        <w:rPr>
          <w:rFonts w:ascii="Georgia" w:eastAsiaTheme="minorHAnsi" w:hAnsi="Georgia" w:cstheme="minorBidi"/>
          <w:color w:val="000000" w:themeColor="text1"/>
          <w:sz w:val="22"/>
          <w:szCs w:val="22"/>
        </w:rPr>
        <w:t>, effective communicator</w:t>
      </w:r>
      <w:r w:rsidR="00183262">
        <w:rPr>
          <w:rFonts w:ascii="Georgia" w:eastAsiaTheme="minorHAnsi" w:hAnsi="Georgia" w:cstheme="minorBidi"/>
          <w:color w:val="000000" w:themeColor="text1"/>
          <w:sz w:val="22"/>
          <w:szCs w:val="22"/>
        </w:rPr>
        <w:t>,</w:t>
      </w:r>
      <w:r w:rsidR="00183262" w:rsidRPr="00183262">
        <w:t xml:space="preserve"> </w:t>
      </w:r>
      <w:r w:rsidR="00183262">
        <w:t xml:space="preserve">and </w:t>
      </w:r>
      <w:r w:rsidR="00383BCC">
        <w:t xml:space="preserve">the </w:t>
      </w:r>
      <w:r w:rsidR="00A56AA9" w:rsidRPr="00A56AA9">
        <w:t>ability to manage ambiguity and adapt to changing environments and priorities</w:t>
      </w:r>
      <w:r w:rsidR="00183262">
        <w:rPr>
          <w:rFonts w:ascii="Georgia" w:eastAsiaTheme="minorHAnsi" w:hAnsi="Georgia" w:cstheme="minorBidi"/>
          <w:color w:val="000000" w:themeColor="text1"/>
          <w:sz w:val="22"/>
          <w:szCs w:val="22"/>
        </w:rPr>
        <w:t>.</w:t>
      </w:r>
      <w:r w:rsidR="00F74740"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I believe that with these qualities I can provide your organization</w:t>
      </w:r>
      <w:r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with the value that it is looking </w:t>
      </w:r>
      <w:r w:rsidR="00A24CE8"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for in </w:t>
      </w:r>
      <w:r w:rsidR="009567C9"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>a</w:t>
      </w:r>
      <w:r w:rsidR="007E707D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</w:t>
      </w:r>
      <w:r w:rsidR="00B44B0F">
        <w:rPr>
          <w:rFonts w:ascii="Georgia" w:eastAsiaTheme="minorHAnsi" w:hAnsi="Georgia" w:cstheme="minorBidi"/>
          <w:color w:val="000000" w:themeColor="text1"/>
          <w:sz w:val="22"/>
          <w:szCs w:val="22"/>
        </w:rPr>
        <w:t>Collections Specialist</w:t>
      </w:r>
      <w:r w:rsidR="001B5C40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position</w:t>
      </w:r>
      <w:r w:rsidR="001034FE">
        <w:rPr>
          <w:rFonts w:ascii="Georgia" w:eastAsiaTheme="minorHAnsi" w:hAnsi="Georgia" w:cstheme="minorBidi"/>
          <w:color w:val="000000" w:themeColor="text1"/>
          <w:sz w:val="22"/>
          <w:szCs w:val="22"/>
        </w:rPr>
        <w:t>.</w:t>
      </w:r>
    </w:p>
    <w:p w14:paraId="3BFFCA59" w14:textId="0ECD3AB4" w:rsidR="009016E5" w:rsidRPr="003060D5" w:rsidRDefault="009016E5" w:rsidP="001034FE">
      <w:pPr>
        <w:pStyle w:val="NormalWeb"/>
        <w:shd w:val="clear" w:color="auto" w:fill="FFFFFF"/>
        <w:spacing w:after="300" w:line="276" w:lineRule="auto"/>
        <w:jc w:val="both"/>
        <w:textAlignment w:val="baseline"/>
        <w:rPr>
          <w:rFonts w:ascii="Georgia" w:eastAsiaTheme="minorHAnsi" w:hAnsi="Georgia" w:cstheme="minorBidi"/>
          <w:color w:val="000000" w:themeColor="text1"/>
          <w:sz w:val="22"/>
          <w:szCs w:val="22"/>
        </w:rPr>
      </w:pPr>
      <w:r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>Please refer to my resume for further details regarding my skills, qualifications</w:t>
      </w:r>
      <w:r w:rsidR="00B33D19">
        <w:rPr>
          <w:rFonts w:ascii="Georgia" w:eastAsiaTheme="minorHAnsi" w:hAnsi="Georgia" w:cstheme="minorBidi"/>
          <w:color w:val="000000" w:themeColor="text1"/>
          <w:sz w:val="22"/>
          <w:szCs w:val="22"/>
        </w:rPr>
        <w:t>,</w:t>
      </w:r>
      <w:r w:rsidR="00183262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</w:t>
      </w:r>
      <w:r w:rsidR="005050A3">
        <w:rPr>
          <w:rFonts w:ascii="Georgia" w:eastAsiaTheme="minorHAnsi" w:hAnsi="Georgia" w:cstheme="minorBidi"/>
          <w:color w:val="000000" w:themeColor="text1"/>
          <w:sz w:val="22"/>
          <w:szCs w:val="22"/>
        </w:rPr>
        <w:t>and work experience.</w:t>
      </w:r>
      <w:r w:rsidR="005050A3"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I</w:t>
      </w:r>
      <w:r w:rsidRPr="003060D5">
        <w:rPr>
          <w:rFonts w:ascii="Georgia" w:eastAsiaTheme="minorHAnsi" w:hAnsi="Georgia" w:cstheme="minorBidi"/>
          <w:color w:val="000000" w:themeColor="text1"/>
          <w:sz w:val="22"/>
          <w:szCs w:val="22"/>
        </w:rPr>
        <w:t xml:space="preserve"> look forward to meeting you in person to discuss this position in detail. Thank you for your time and consideration.</w:t>
      </w:r>
    </w:p>
    <w:p w14:paraId="5F0295FE" w14:textId="77777777" w:rsidR="009016E5" w:rsidRPr="003060D5" w:rsidRDefault="009016E5" w:rsidP="003060D5">
      <w:pPr>
        <w:jc w:val="both"/>
        <w:rPr>
          <w:rFonts w:ascii="Georgia" w:hAnsi="Georgia"/>
          <w:color w:val="000000" w:themeColor="text1"/>
        </w:rPr>
      </w:pPr>
      <w:r w:rsidRPr="003060D5">
        <w:rPr>
          <w:rFonts w:ascii="Georgia" w:hAnsi="Georgia"/>
          <w:color w:val="000000" w:themeColor="text1"/>
        </w:rPr>
        <w:t>Sincerely,</w:t>
      </w:r>
    </w:p>
    <w:p w14:paraId="01410D11" w14:textId="77777777" w:rsidR="009016E5" w:rsidRPr="003060D5" w:rsidRDefault="009016E5" w:rsidP="003060D5">
      <w:pPr>
        <w:jc w:val="both"/>
        <w:rPr>
          <w:rFonts w:ascii="Georgia" w:hAnsi="Georgia"/>
          <w:color w:val="000000" w:themeColor="text1"/>
        </w:rPr>
      </w:pPr>
      <w:r w:rsidRPr="003060D5">
        <w:rPr>
          <w:rFonts w:ascii="Georgia" w:hAnsi="Georgia"/>
          <w:color w:val="000000" w:themeColor="text1"/>
        </w:rPr>
        <w:t>Pavan Kumar Adhepalli</w:t>
      </w:r>
    </w:p>
    <w:sectPr w:rsidR="009016E5" w:rsidRPr="003060D5" w:rsidSect="00673C3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E9071D" w14:textId="77777777" w:rsidR="00472B08" w:rsidRDefault="00472B08">
      <w:pPr>
        <w:spacing w:after="0"/>
      </w:pPr>
      <w:r>
        <w:separator/>
      </w:r>
    </w:p>
  </w:endnote>
  <w:endnote w:type="continuationSeparator" w:id="0">
    <w:p w14:paraId="5E94D851" w14:textId="77777777" w:rsidR="00472B08" w:rsidRDefault="00472B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B8041F" w14:textId="77777777" w:rsidR="00EB6205" w:rsidRDefault="00EB62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3575B3" w14:textId="1A4B44BC" w:rsidR="00050C8B" w:rsidRPr="00EB6205" w:rsidRDefault="00472B08" w:rsidP="00EB62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4B3FB7" w14:textId="77777777" w:rsidR="00EB6205" w:rsidRDefault="00EB62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03B1CD" w14:textId="77777777" w:rsidR="00472B08" w:rsidRDefault="00472B08">
      <w:pPr>
        <w:spacing w:after="0"/>
      </w:pPr>
      <w:r>
        <w:separator/>
      </w:r>
    </w:p>
  </w:footnote>
  <w:footnote w:type="continuationSeparator" w:id="0">
    <w:p w14:paraId="375746D1" w14:textId="77777777" w:rsidR="00472B08" w:rsidRDefault="00472B0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323593" w14:textId="77777777" w:rsidR="00EB6205" w:rsidRDefault="00EB62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E5D687" w14:textId="77777777" w:rsidR="00EB6205" w:rsidRDefault="00EB62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4DD9CC" w14:textId="77777777" w:rsidR="00EB6205" w:rsidRDefault="00EB62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tzQ3MjCwtDA0szRR0lEKTi0uzszPAykwMq8FALMHNlYtAAAA"/>
  </w:docVars>
  <w:rsids>
    <w:rsidRoot w:val="009016E5"/>
    <w:rsid w:val="00012AFD"/>
    <w:rsid w:val="00013479"/>
    <w:rsid w:val="0002609B"/>
    <w:rsid w:val="00050334"/>
    <w:rsid w:val="000A1397"/>
    <w:rsid w:val="000A19D6"/>
    <w:rsid w:val="000A6960"/>
    <w:rsid w:val="000D5AB1"/>
    <w:rsid w:val="000E0BA9"/>
    <w:rsid w:val="000F0239"/>
    <w:rsid w:val="000F16DA"/>
    <w:rsid w:val="001034FE"/>
    <w:rsid w:val="00103A74"/>
    <w:rsid w:val="00134642"/>
    <w:rsid w:val="00175626"/>
    <w:rsid w:val="00183262"/>
    <w:rsid w:val="001B1CD2"/>
    <w:rsid w:val="001B5C40"/>
    <w:rsid w:val="001D1AE3"/>
    <w:rsid w:val="002045EB"/>
    <w:rsid w:val="00204903"/>
    <w:rsid w:val="002057AB"/>
    <w:rsid w:val="00220362"/>
    <w:rsid w:val="00263671"/>
    <w:rsid w:val="00293B83"/>
    <w:rsid w:val="002A0AD4"/>
    <w:rsid w:val="002B5DB9"/>
    <w:rsid w:val="002C48FB"/>
    <w:rsid w:val="002E49EB"/>
    <w:rsid w:val="002E4B19"/>
    <w:rsid w:val="00302A2C"/>
    <w:rsid w:val="003060D5"/>
    <w:rsid w:val="00311558"/>
    <w:rsid w:val="00317A1D"/>
    <w:rsid w:val="0036629F"/>
    <w:rsid w:val="00381669"/>
    <w:rsid w:val="00383BCC"/>
    <w:rsid w:val="003871D2"/>
    <w:rsid w:val="003A4225"/>
    <w:rsid w:val="003A5C39"/>
    <w:rsid w:val="003B0195"/>
    <w:rsid w:val="003C2BE0"/>
    <w:rsid w:val="003D09C2"/>
    <w:rsid w:val="003D3EA8"/>
    <w:rsid w:val="00415CFA"/>
    <w:rsid w:val="00437245"/>
    <w:rsid w:val="00451B2F"/>
    <w:rsid w:val="00457993"/>
    <w:rsid w:val="00472B08"/>
    <w:rsid w:val="004C45E2"/>
    <w:rsid w:val="004C72BF"/>
    <w:rsid w:val="005050A3"/>
    <w:rsid w:val="005178B2"/>
    <w:rsid w:val="0052105A"/>
    <w:rsid w:val="0053283D"/>
    <w:rsid w:val="00571B54"/>
    <w:rsid w:val="00615083"/>
    <w:rsid w:val="006463E0"/>
    <w:rsid w:val="00657C0A"/>
    <w:rsid w:val="00673C35"/>
    <w:rsid w:val="006A3CE7"/>
    <w:rsid w:val="006A6606"/>
    <w:rsid w:val="006A6F38"/>
    <w:rsid w:val="006D2A42"/>
    <w:rsid w:val="006E4ECA"/>
    <w:rsid w:val="006E74C3"/>
    <w:rsid w:val="006F112C"/>
    <w:rsid w:val="007036FF"/>
    <w:rsid w:val="007116E7"/>
    <w:rsid w:val="00721B1A"/>
    <w:rsid w:val="00727135"/>
    <w:rsid w:val="0076375C"/>
    <w:rsid w:val="0076387D"/>
    <w:rsid w:val="00776B73"/>
    <w:rsid w:val="00777394"/>
    <w:rsid w:val="00794EC2"/>
    <w:rsid w:val="007A1D24"/>
    <w:rsid w:val="007C0879"/>
    <w:rsid w:val="007E707D"/>
    <w:rsid w:val="007F5A41"/>
    <w:rsid w:val="0080429E"/>
    <w:rsid w:val="008120E3"/>
    <w:rsid w:val="008133EA"/>
    <w:rsid w:val="0083163A"/>
    <w:rsid w:val="008602E4"/>
    <w:rsid w:val="00862660"/>
    <w:rsid w:val="00864F79"/>
    <w:rsid w:val="008A0D14"/>
    <w:rsid w:val="008C1329"/>
    <w:rsid w:val="008C32EF"/>
    <w:rsid w:val="008F15C5"/>
    <w:rsid w:val="008F1E42"/>
    <w:rsid w:val="009016E5"/>
    <w:rsid w:val="0092282D"/>
    <w:rsid w:val="009567C9"/>
    <w:rsid w:val="00962B6C"/>
    <w:rsid w:val="00965D17"/>
    <w:rsid w:val="009914FF"/>
    <w:rsid w:val="009936BA"/>
    <w:rsid w:val="009D7EB3"/>
    <w:rsid w:val="009F4EA2"/>
    <w:rsid w:val="00A07FA0"/>
    <w:rsid w:val="00A11A3B"/>
    <w:rsid w:val="00A23B47"/>
    <w:rsid w:val="00A24CE8"/>
    <w:rsid w:val="00A27383"/>
    <w:rsid w:val="00A31C04"/>
    <w:rsid w:val="00A54556"/>
    <w:rsid w:val="00A56AA9"/>
    <w:rsid w:val="00A56F3B"/>
    <w:rsid w:val="00A736B0"/>
    <w:rsid w:val="00A94CBA"/>
    <w:rsid w:val="00AB2E0A"/>
    <w:rsid w:val="00AC2DB3"/>
    <w:rsid w:val="00AE5635"/>
    <w:rsid w:val="00B03262"/>
    <w:rsid w:val="00B33D19"/>
    <w:rsid w:val="00B44B0F"/>
    <w:rsid w:val="00B74643"/>
    <w:rsid w:val="00B85DE9"/>
    <w:rsid w:val="00BD26B9"/>
    <w:rsid w:val="00BF207C"/>
    <w:rsid w:val="00C345AB"/>
    <w:rsid w:val="00C83E3C"/>
    <w:rsid w:val="00CA3CA3"/>
    <w:rsid w:val="00CB242B"/>
    <w:rsid w:val="00D02A74"/>
    <w:rsid w:val="00D05227"/>
    <w:rsid w:val="00D326C9"/>
    <w:rsid w:val="00D40D89"/>
    <w:rsid w:val="00D636D3"/>
    <w:rsid w:val="00D75B3B"/>
    <w:rsid w:val="00D905F1"/>
    <w:rsid w:val="00DA0DD6"/>
    <w:rsid w:val="00DB5F0B"/>
    <w:rsid w:val="00DC0DF2"/>
    <w:rsid w:val="00DC51DA"/>
    <w:rsid w:val="00DF56DD"/>
    <w:rsid w:val="00E048FF"/>
    <w:rsid w:val="00E1635F"/>
    <w:rsid w:val="00E549E8"/>
    <w:rsid w:val="00E6680D"/>
    <w:rsid w:val="00E72049"/>
    <w:rsid w:val="00E72B5C"/>
    <w:rsid w:val="00E85F71"/>
    <w:rsid w:val="00EB6205"/>
    <w:rsid w:val="00ED74F6"/>
    <w:rsid w:val="00F178CA"/>
    <w:rsid w:val="00F17A5B"/>
    <w:rsid w:val="00F401B1"/>
    <w:rsid w:val="00F571C0"/>
    <w:rsid w:val="00F668A6"/>
    <w:rsid w:val="00F74740"/>
    <w:rsid w:val="00F76573"/>
    <w:rsid w:val="00F76829"/>
    <w:rsid w:val="00F95DE9"/>
    <w:rsid w:val="00FA1CE8"/>
    <w:rsid w:val="00FE6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4B315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en-US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383"/>
  </w:style>
  <w:style w:type="paragraph" w:styleId="Heading1">
    <w:name w:val="heading 1"/>
    <w:basedOn w:val="Normal"/>
    <w:link w:val="Heading1Char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Date">
    <w:name w:val="Date"/>
    <w:basedOn w:val="Normal"/>
    <w:next w:val="Address"/>
    <w:link w:val="DateChar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2"/>
    <w:rsid w:val="00673C35"/>
    <w:rPr>
      <w:b/>
      <w:bCs/>
      <w:color w:val="0D0D0D" w:themeColor="text1" w:themeTint="F2"/>
    </w:rPr>
  </w:style>
  <w:style w:type="paragraph" w:customStyle="1" w:styleId="Address">
    <w:name w:val="Address"/>
    <w:basedOn w:val="Normal"/>
    <w:next w:val="Salutation"/>
    <w:uiPriority w:val="3"/>
    <w:qFormat/>
    <w:rsid w:val="00965D17"/>
    <w:pPr>
      <w:spacing w:line="336" w:lineRule="auto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D5AB1"/>
    <w:pPr>
      <w:spacing w:after="0"/>
      <w:jc w:val="right"/>
    </w:pPr>
    <w:rPr>
      <w:rFonts w:eastAsiaTheme="minorEastAsia"/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0D5AB1"/>
    <w:rPr>
      <w:rFonts w:eastAsiaTheme="minorEastAsia"/>
      <w:color w:val="2A7B88" w:themeColor="accent1" w:themeShade="BF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Signature">
    <w:name w:val="Signature"/>
    <w:basedOn w:val="Normal"/>
    <w:next w:val="Normal"/>
    <w:link w:val="SignatureChar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5AB1"/>
    <w:pPr>
      <w:spacing w:after="0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0D5AB1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rFonts w:eastAsiaTheme="minorEastAsia"/>
      <w:color w:val="5A5A5A" w:themeColor="text1" w:themeTint="A5"/>
    </w:rPr>
  </w:style>
  <w:style w:type="character" w:styleId="PlaceholderText">
    <w:name w:val="Placeholder Text"/>
    <w:basedOn w:val="DefaultParagraphFont"/>
    <w:uiPriority w:val="99"/>
    <w:semiHidden/>
    <w:rsid w:val="00DF56DD"/>
    <w:rPr>
      <w:color w:val="3A3836" w:themeColor="background2" w:themeShade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F56DD"/>
    <w:rPr>
      <w:i/>
      <w:iCs/>
      <w:color w:val="2A7B88" w:themeColor="accent1" w:themeShade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rFonts w:eastAsiaTheme="minorEastAsia"/>
      <w:i/>
      <w:iCs/>
      <w:color w:val="2A7B88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F56DD"/>
    <w:rPr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F56DD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736B0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F56DD"/>
    <w:rPr>
      <w:rFonts w:ascii="Segoe UI" w:hAnsi="Segoe UI" w:cs="Segoe UI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6B0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6B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6B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6B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736B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36B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36B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736B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736B0"/>
    <w:rPr>
      <w:rFonts w:ascii="Consolas" w:hAnsi="Consolas"/>
      <w:szCs w:val="21"/>
    </w:rPr>
  </w:style>
  <w:style w:type="paragraph" w:styleId="NormalWeb">
    <w:name w:val="Normal (Web)"/>
    <w:basedOn w:val="Normal"/>
    <w:uiPriority w:val="99"/>
    <w:unhideWhenUsed/>
    <w:rsid w:val="009016E5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56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5</Characters>
  <Application>Microsoft Office Word</Application>
  <DocSecurity>0</DocSecurity>
  <Lines>8</Lines>
  <Paragraphs>2</Paragraphs>
  <ScaleCrop>false</ScaleCrop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7T16:09:00Z</dcterms:created>
  <dcterms:modified xsi:type="dcterms:W3CDTF">2020-10-25T14:01:00Z</dcterms:modified>
</cp:coreProperties>
</file>